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0FA0A" w14:textId="48B717A0" w:rsidR="00663467" w:rsidRPr="00E945BD" w:rsidRDefault="00E945BD" w:rsidP="00E945BD">
      <w:pPr>
        <w:spacing w:line="240" w:lineRule="auto"/>
        <w:jc w:val="center"/>
        <w:rPr>
          <w:b/>
          <w:bCs/>
          <w:sz w:val="32"/>
          <w:szCs w:val="32"/>
          <w:u w:val="single"/>
        </w:rPr>
      </w:pPr>
      <w:r w:rsidRPr="00E945BD">
        <w:rPr>
          <w:b/>
          <w:bCs/>
          <w:sz w:val="32"/>
          <w:szCs w:val="32"/>
          <w:u w:val="single"/>
        </w:rPr>
        <w:t xml:space="preserve">Home Depot </w:t>
      </w:r>
      <w:r w:rsidR="009047C7">
        <w:rPr>
          <w:b/>
          <w:bCs/>
          <w:sz w:val="32"/>
          <w:szCs w:val="32"/>
          <w:u w:val="single"/>
        </w:rPr>
        <w:t>Product ID’s</w:t>
      </w:r>
    </w:p>
    <w:p w14:paraId="50F8E136" w14:textId="77777777" w:rsidR="009047C7" w:rsidRPr="009047C7" w:rsidRDefault="00E945BD" w:rsidP="009047C7">
      <w:pPr>
        <w:spacing w:line="240" w:lineRule="auto"/>
        <w:rPr>
          <w:sz w:val="20"/>
          <w:szCs w:val="20"/>
        </w:rPr>
      </w:pPr>
      <w:r w:rsidRPr="00E945BD">
        <w:rPr>
          <w:b/>
          <w:bCs/>
          <w:sz w:val="28"/>
          <w:szCs w:val="28"/>
        </w:rPr>
        <w:t>EMT and Fittings</w:t>
      </w:r>
      <w:r w:rsidR="002F2249">
        <w:rPr>
          <w:b/>
          <w:bCs/>
          <w:sz w:val="28"/>
          <w:szCs w:val="28"/>
        </w:rPr>
        <w:t xml:space="preserve"> </w:t>
      </w:r>
      <w:r w:rsidR="009047C7" w:rsidRPr="009047C7">
        <w:rPr>
          <w:sz w:val="20"/>
          <w:szCs w:val="20"/>
        </w:rPr>
        <w:t xml:space="preserve">ids = ['100400409', '100400406', '100137321', '100400405', </w:t>
      </w:r>
    </w:p>
    <w:p w14:paraId="76E4A948" w14:textId="77777777" w:rsidR="009047C7" w:rsidRPr="009047C7" w:rsidRDefault="009047C7" w:rsidP="009047C7">
      <w:pPr>
        <w:spacing w:line="240" w:lineRule="auto"/>
        <w:rPr>
          <w:sz w:val="20"/>
          <w:szCs w:val="20"/>
        </w:rPr>
      </w:pPr>
      <w:r w:rsidRPr="009047C7">
        <w:rPr>
          <w:sz w:val="20"/>
          <w:szCs w:val="20"/>
        </w:rPr>
        <w:t xml:space="preserve">       '202241090', '100144234', '202077145', '202077147', </w:t>
      </w:r>
    </w:p>
    <w:p w14:paraId="3D3F391A" w14:textId="77777777" w:rsidR="009047C7" w:rsidRPr="009047C7" w:rsidRDefault="009047C7" w:rsidP="009047C7">
      <w:pPr>
        <w:spacing w:line="240" w:lineRule="auto"/>
        <w:rPr>
          <w:sz w:val="20"/>
          <w:szCs w:val="20"/>
        </w:rPr>
      </w:pPr>
      <w:r w:rsidRPr="009047C7">
        <w:rPr>
          <w:sz w:val="20"/>
          <w:szCs w:val="20"/>
        </w:rPr>
        <w:t xml:space="preserve">       '202288508', '202304774', '202304649', '202304645', </w:t>
      </w:r>
    </w:p>
    <w:p w14:paraId="71C987F2" w14:textId="3D7E5D5B" w:rsidR="002F2249" w:rsidRDefault="009047C7" w:rsidP="009047C7">
      <w:pPr>
        <w:spacing w:line="240" w:lineRule="auto"/>
      </w:pPr>
      <w:r w:rsidRPr="009047C7">
        <w:rPr>
          <w:sz w:val="20"/>
          <w:szCs w:val="20"/>
        </w:rPr>
        <w:t xml:space="preserve">       '202019377', '202316275', '202019375', '202316276']</w:t>
      </w:r>
      <w:r w:rsidR="00E945BD">
        <w:rPr>
          <w:b/>
          <w:bCs/>
        </w:rPr>
        <w:tab/>
      </w:r>
    </w:p>
    <w:p w14:paraId="28566704" w14:textId="77777777" w:rsidR="00E945BD" w:rsidRPr="00E945BD" w:rsidRDefault="00E945BD" w:rsidP="00E945BD">
      <w:pPr>
        <w:spacing w:line="240" w:lineRule="auto"/>
      </w:pPr>
    </w:p>
    <w:sectPr w:rsidR="00E945BD" w:rsidRPr="00E945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6F3AB3"/>
    <w:multiLevelType w:val="hybridMultilevel"/>
    <w:tmpl w:val="2C508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E0EF7"/>
    <w:multiLevelType w:val="hybridMultilevel"/>
    <w:tmpl w:val="92289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7226334">
    <w:abstractNumId w:val="0"/>
  </w:num>
  <w:num w:numId="2" w16cid:durableId="12472251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rU0NTAyMTE2MLBU0lEKTi0uzszPAykwqgUAPdgMVSwAAAA="/>
  </w:docVars>
  <w:rsids>
    <w:rsidRoot w:val="00343B29"/>
    <w:rsid w:val="00071FA2"/>
    <w:rsid w:val="00080E8D"/>
    <w:rsid w:val="002F2249"/>
    <w:rsid w:val="00343B29"/>
    <w:rsid w:val="003E294E"/>
    <w:rsid w:val="009047C7"/>
    <w:rsid w:val="00932CF9"/>
    <w:rsid w:val="00941E5E"/>
    <w:rsid w:val="00DD24ED"/>
    <w:rsid w:val="00E945BD"/>
    <w:rsid w:val="00EF5845"/>
    <w:rsid w:val="00F0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6D0B4"/>
  <w15:chartTrackingRefBased/>
  <w15:docId w15:val="{584F827B-B78D-4084-84F1-32E2AF48D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5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5B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45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45B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70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8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6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8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63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2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5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8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60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6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8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83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83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7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3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9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4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4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3</cp:revision>
  <dcterms:created xsi:type="dcterms:W3CDTF">2022-10-11T01:39:00Z</dcterms:created>
  <dcterms:modified xsi:type="dcterms:W3CDTF">2022-10-11T23:28:00Z</dcterms:modified>
</cp:coreProperties>
</file>